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537F52">
        <w:t>9</w:t>
      </w:r>
      <w:r>
        <w:t xml:space="preserve">, Episode </w:t>
      </w:r>
      <w:r w:rsidR="00537F52">
        <w:t>4</w:t>
      </w:r>
      <w:r>
        <w:t xml:space="preserve">: </w:t>
      </w:r>
      <w:r w:rsidR="00537F52">
        <w:t xml:space="preserve">They’re Interesting </w:t>
      </w:r>
      <w:proofErr w:type="gramStart"/>
      <w:r w:rsidR="00537F52">
        <w:t>But</w:t>
      </w:r>
      <w:proofErr w:type="gramEnd"/>
      <w:r w:rsidR="00537F52">
        <w:t xml:space="preserve"> Odd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537F52" w:rsidTr="0084378D">
        <w:tc>
          <w:tcPr>
            <w:tcW w:w="1255" w:type="dxa"/>
          </w:tcPr>
          <w:p w:rsidR="00537F52" w:rsidRDefault="00B71535" w:rsidP="004E6361">
            <w:r>
              <w:t>00:00</w:t>
            </w:r>
          </w:p>
        </w:tc>
        <w:tc>
          <w:tcPr>
            <w:tcW w:w="1170" w:type="dxa"/>
          </w:tcPr>
          <w:p w:rsidR="00537F52" w:rsidRDefault="00537F52" w:rsidP="004E6361"/>
        </w:tc>
        <w:tc>
          <w:tcPr>
            <w:tcW w:w="6925" w:type="dxa"/>
          </w:tcPr>
          <w:p w:rsidR="00537F52" w:rsidRDefault="009E2815" w:rsidP="004E6361">
            <w:r>
              <w:t>They’re interesting, but odd.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92652">
              <w:t>01</w:t>
            </w:r>
          </w:p>
        </w:tc>
        <w:tc>
          <w:tcPr>
            <w:tcW w:w="1170" w:type="dxa"/>
          </w:tcPr>
          <w:p w:rsidR="00537F52" w:rsidRDefault="00537F52" w:rsidP="004E6361"/>
        </w:tc>
        <w:tc>
          <w:tcPr>
            <w:tcW w:w="6925" w:type="dxa"/>
          </w:tcPr>
          <w:p w:rsidR="00537F52" w:rsidRDefault="009E2815" w:rsidP="004E6361">
            <w:r>
              <w:t>[music]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92652">
              <w:t>09</w:t>
            </w:r>
          </w:p>
        </w:tc>
        <w:tc>
          <w:tcPr>
            <w:tcW w:w="1170" w:type="dxa"/>
          </w:tcPr>
          <w:p w:rsidR="00537F52" w:rsidRDefault="00BA0B19" w:rsidP="004E6361">
            <w:r>
              <w:t>Narrator</w:t>
            </w:r>
          </w:p>
        </w:tc>
        <w:tc>
          <w:tcPr>
            <w:tcW w:w="6925" w:type="dxa"/>
          </w:tcPr>
          <w:p w:rsidR="00537F52" w:rsidRDefault="009E2815" w:rsidP="004E6361">
            <w:r>
              <w:t>[over music] It’s time now for another day in the life of Sam and Jesse. Gum Springs, Arkansas.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92652">
              <w:t>23</w:t>
            </w:r>
          </w:p>
        </w:tc>
        <w:tc>
          <w:tcPr>
            <w:tcW w:w="1170" w:type="dxa"/>
          </w:tcPr>
          <w:p w:rsidR="00537F52" w:rsidRDefault="00537F52" w:rsidP="004E6361"/>
        </w:tc>
        <w:tc>
          <w:tcPr>
            <w:tcW w:w="6925" w:type="dxa"/>
          </w:tcPr>
          <w:p w:rsidR="00537F52" w:rsidRDefault="009E2815" w:rsidP="004E6361">
            <w:r>
              <w:t>[music fades out, then repeats]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92652">
              <w:t>33</w:t>
            </w:r>
          </w:p>
        </w:tc>
        <w:tc>
          <w:tcPr>
            <w:tcW w:w="1170" w:type="dxa"/>
          </w:tcPr>
          <w:p w:rsidR="00537F52" w:rsidRDefault="00AF0634" w:rsidP="004E6361">
            <w:r>
              <w:t>Jesse</w:t>
            </w:r>
          </w:p>
        </w:tc>
        <w:tc>
          <w:tcPr>
            <w:tcW w:w="6925" w:type="dxa"/>
          </w:tcPr>
          <w:p w:rsidR="00537F52" w:rsidRDefault="00F32762" w:rsidP="004E6361">
            <w:r>
              <w:t>Hey, Sam? Did you order that thirty</w:t>
            </w:r>
            <w:r w:rsidR="005113C0">
              <w:t>-</w:t>
            </w:r>
            <w:r>
              <w:t>weight detergent</w:t>
            </w:r>
            <w:r w:rsidR="005113C0">
              <w:t xml:space="preserve"> </w:t>
            </w:r>
            <w:r w:rsidR="00A92652">
              <w:t xml:space="preserve">oil </w:t>
            </w:r>
            <w:r w:rsidR="005113C0">
              <w:t>we need?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92652">
              <w:t>37</w:t>
            </w:r>
          </w:p>
        </w:tc>
        <w:tc>
          <w:tcPr>
            <w:tcW w:w="1170" w:type="dxa"/>
          </w:tcPr>
          <w:p w:rsidR="00537F52" w:rsidRDefault="00AF0634" w:rsidP="004E6361">
            <w:r>
              <w:t>Sam</w:t>
            </w:r>
          </w:p>
        </w:tc>
        <w:tc>
          <w:tcPr>
            <w:tcW w:w="6925" w:type="dxa"/>
          </w:tcPr>
          <w:p w:rsidR="00537F52" w:rsidRDefault="005113C0" w:rsidP="004E6361">
            <w:r>
              <w:t>N</w:t>
            </w:r>
            <w:r w:rsidR="0068741C">
              <w:t>-n</w:t>
            </w:r>
            <w:r>
              <w:t xml:space="preserve">ot yet, Jesse. I’ll do that later. N-now listen to this. How do </w:t>
            </w:r>
            <w:proofErr w:type="spellStart"/>
            <w:r>
              <w:t>ya</w:t>
            </w:r>
            <w:proofErr w:type="spellEnd"/>
            <w:r>
              <w:t xml:space="preserve">’ get a girl to marry you? That’s the question. Now, the answer is if she </w:t>
            </w:r>
            <w:proofErr w:type="gramStart"/>
            <w:r>
              <w:t>don’t</w:t>
            </w:r>
            <w:proofErr w:type="gramEnd"/>
            <w:r>
              <w:t xml:space="preserve"> want to </w:t>
            </w:r>
            <w:proofErr w:type="spellStart"/>
            <w:r>
              <w:t>ya</w:t>
            </w:r>
            <w:proofErr w:type="spellEnd"/>
            <w:r>
              <w:t xml:space="preserve">’ can’t. If she does </w:t>
            </w:r>
            <w:proofErr w:type="spellStart"/>
            <w:r>
              <w:t>ya</w:t>
            </w:r>
            <w:proofErr w:type="spellEnd"/>
            <w:r>
              <w:t>’ can’t stop it.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F39E6">
              <w:t>48</w:t>
            </w:r>
          </w:p>
        </w:tc>
        <w:tc>
          <w:tcPr>
            <w:tcW w:w="1170" w:type="dxa"/>
          </w:tcPr>
          <w:p w:rsidR="00537F52" w:rsidRDefault="00AF0634" w:rsidP="004E6361">
            <w:r>
              <w:t>Jesse</w:t>
            </w:r>
          </w:p>
        </w:tc>
        <w:tc>
          <w:tcPr>
            <w:tcW w:w="6925" w:type="dxa"/>
          </w:tcPr>
          <w:p w:rsidR="00537F52" w:rsidRDefault="005113C0" w:rsidP="004E6361">
            <w:r>
              <w:t>[drawn out] Oh</w:t>
            </w:r>
            <w:r w:rsidR="00C6540A">
              <w:t>!</w:t>
            </w:r>
            <w:r>
              <w:t xml:space="preserve"> </w:t>
            </w:r>
            <w:r w:rsidR="00D150E6">
              <w:t xml:space="preserve">Are you still </w:t>
            </w:r>
            <w:proofErr w:type="spellStart"/>
            <w:r w:rsidR="00D150E6">
              <w:t>readin</w:t>
            </w:r>
            <w:proofErr w:type="spellEnd"/>
            <w:r w:rsidR="00D150E6">
              <w:t>’ that ole joke book?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F39E6">
              <w:t>51</w:t>
            </w:r>
          </w:p>
        </w:tc>
        <w:tc>
          <w:tcPr>
            <w:tcW w:w="1170" w:type="dxa"/>
          </w:tcPr>
          <w:p w:rsidR="00537F52" w:rsidRDefault="00AF0634" w:rsidP="004E6361">
            <w:r>
              <w:t>Sam</w:t>
            </w:r>
          </w:p>
        </w:tc>
        <w:tc>
          <w:tcPr>
            <w:tcW w:w="6925" w:type="dxa"/>
          </w:tcPr>
          <w:p w:rsidR="00537F52" w:rsidRDefault="00D150E6" w:rsidP="004E6361">
            <w:r>
              <w:t xml:space="preserve">This </w:t>
            </w:r>
            <w:proofErr w:type="spellStart"/>
            <w:r>
              <w:t>ain’t</w:t>
            </w:r>
            <w:proofErr w:type="spellEnd"/>
            <w:r>
              <w:t xml:space="preserve"> no joke book.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F39E6">
              <w:t>53</w:t>
            </w:r>
          </w:p>
        </w:tc>
        <w:tc>
          <w:tcPr>
            <w:tcW w:w="1170" w:type="dxa"/>
          </w:tcPr>
          <w:p w:rsidR="00537F52" w:rsidRDefault="00AF0634" w:rsidP="004E6361">
            <w:r>
              <w:t>Jesse</w:t>
            </w:r>
          </w:p>
        </w:tc>
        <w:tc>
          <w:tcPr>
            <w:tcW w:w="6925" w:type="dxa"/>
          </w:tcPr>
          <w:p w:rsidR="00537F52" w:rsidRDefault="00FB7954" w:rsidP="004E6361">
            <w:r>
              <w:t xml:space="preserve">[while laughing] </w:t>
            </w:r>
            <w:r w:rsidR="00D150E6">
              <w:t>You can say that again.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F39E6">
              <w:t>54</w:t>
            </w:r>
          </w:p>
        </w:tc>
        <w:tc>
          <w:tcPr>
            <w:tcW w:w="1170" w:type="dxa"/>
          </w:tcPr>
          <w:p w:rsidR="00537F52" w:rsidRDefault="00AF0634" w:rsidP="004E6361">
            <w:r>
              <w:t>Leon</w:t>
            </w:r>
          </w:p>
        </w:tc>
        <w:tc>
          <w:tcPr>
            <w:tcW w:w="6925" w:type="dxa"/>
          </w:tcPr>
          <w:p w:rsidR="00537F52" w:rsidRDefault="00D150E6" w:rsidP="000B53AF">
            <w:pPr>
              <w:tabs>
                <w:tab w:val="left" w:pos="3627"/>
              </w:tabs>
            </w:pPr>
            <w:r>
              <w:t>D</w:t>
            </w:r>
            <w:r w:rsidR="00AF39E6">
              <w:t>-d</w:t>
            </w:r>
            <w:r>
              <w:t>id they give her name, Sam?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F39E6">
              <w:t>56</w:t>
            </w:r>
          </w:p>
        </w:tc>
        <w:tc>
          <w:tcPr>
            <w:tcW w:w="1170" w:type="dxa"/>
          </w:tcPr>
          <w:p w:rsidR="00537F52" w:rsidRDefault="00AF0634" w:rsidP="004E6361">
            <w:r>
              <w:t>Sam</w:t>
            </w:r>
          </w:p>
        </w:tc>
        <w:tc>
          <w:tcPr>
            <w:tcW w:w="6925" w:type="dxa"/>
          </w:tcPr>
          <w:p w:rsidR="00537F52" w:rsidRDefault="00D150E6" w:rsidP="004E6361">
            <w:r>
              <w:t xml:space="preserve">Did </w:t>
            </w:r>
            <w:proofErr w:type="gramStart"/>
            <w:r>
              <w:t>it</w:t>
            </w:r>
            <w:proofErr w:type="gramEnd"/>
            <w:r>
              <w:t xml:space="preserve"> g-? No, Leon! This is just a book of-</w:t>
            </w:r>
            <w:r w:rsidR="00C6540A">
              <w:t xml:space="preserve"> [interrupted] </w:t>
            </w:r>
          </w:p>
        </w:tc>
      </w:tr>
      <w:tr w:rsidR="00537F52" w:rsidTr="0084378D">
        <w:tc>
          <w:tcPr>
            <w:tcW w:w="1255" w:type="dxa"/>
          </w:tcPr>
          <w:p w:rsidR="00537F52" w:rsidRDefault="00B71535" w:rsidP="004E6361">
            <w:r>
              <w:t>00:</w:t>
            </w:r>
            <w:r w:rsidR="00AF39E6">
              <w:t>59</w:t>
            </w:r>
          </w:p>
        </w:tc>
        <w:tc>
          <w:tcPr>
            <w:tcW w:w="1170" w:type="dxa"/>
          </w:tcPr>
          <w:p w:rsidR="00537F52" w:rsidRDefault="00AF0634" w:rsidP="004E6361">
            <w:r>
              <w:t>Jesse</w:t>
            </w:r>
          </w:p>
        </w:tc>
        <w:tc>
          <w:tcPr>
            <w:tcW w:w="6925" w:type="dxa"/>
          </w:tcPr>
          <w:p w:rsidR="00537F52" w:rsidRDefault="00D150E6" w:rsidP="004E6361">
            <w:r>
              <w:t>I’d like to catch the guy that sold you that blame book.</w:t>
            </w:r>
          </w:p>
        </w:tc>
      </w:tr>
      <w:tr w:rsidR="00537F52" w:rsidTr="0084378D">
        <w:tc>
          <w:tcPr>
            <w:tcW w:w="1255" w:type="dxa"/>
          </w:tcPr>
          <w:p w:rsidR="00537F52" w:rsidRDefault="00AF39E6" w:rsidP="004E6361">
            <w:r>
              <w:t>01:02</w:t>
            </w:r>
          </w:p>
        </w:tc>
        <w:tc>
          <w:tcPr>
            <w:tcW w:w="1170" w:type="dxa"/>
          </w:tcPr>
          <w:p w:rsidR="00537F52" w:rsidRDefault="00AF0634" w:rsidP="004E6361">
            <w:r>
              <w:t>Leon</w:t>
            </w:r>
          </w:p>
        </w:tc>
        <w:tc>
          <w:tcPr>
            <w:tcW w:w="6925" w:type="dxa"/>
          </w:tcPr>
          <w:p w:rsidR="00537F52" w:rsidRDefault="00D150E6" w:rsidP="004E6361">
            <w:r>
              <w:t xml:space="preserve">Me too. Maybe I could trade him out of one of </w:t>
            </w:r>
            <w:r w:rsidR="00C6540A">
              <w:t>them</w:t>
            </w:r>
            <w:r>
              <w:t xml:space="preserve"> books. I got these here used sermons</w:t>
            </w:r>
            <w:r w:rsidR="00FB7954">
              <w:t xml:space="preserve"> and-</w:t>
            </w:r>
            <w:r w:rsidR="00C6540A">
              <w:t xml:space="preserve"> [interrupted]</w:t>
            </w:r>
          </w:p>
        </w:tc>
      </w:tr>
      <w:tr w:rsidR="00537F52" w:rsidTr="0084378D">
        <w:tc>
          <w:tcPr>
            <w:tcW w:w="1255" w:type="dxa"/>
          </w:tcPr>
          <w:p w:rsidR="00537F52" w:rsidRDefault="00AF39E6" w:rsidP="004E6361">
            <w:r>
              <w:t>01:06</w:t>
            </w:r>
          </w:p>
        </w:tc>
        <w:tc>
          <w:tcPr>
            <w:tcW w:w="1170" w:type="dxa"/>
          </w:tcPr>
          <w:p w:rsidR="00537F52" w:rsidRDefault="00AF0634" w:rsidP="004E6361">
            <w:r>
              <w:t>Sam</w:t>
            </w:r>
          </w:p>
        </w:tc>
        <w:tc>
          <w:tcPr>
            <w:tcW w:w="6925" w:type="dxa"/>
          </w:tcPr>
          <w:p w:rsidR="00537F52" w:rsidRDefault="00D150E6" w:rsidP="004E6361">
            <w:r>
              <w:t>Now this has got lots of interesting but od</w:t>
            </w:r>
            <w:r w:rsidR="00AF0634">
              <w:t>d</w:t>
            </w:r>
            <w:r>
              <w:t xml:space="preserve"> facts in it, a-and</w:t>
            </w:r>
            <w:r w:rsidR="00C6540A">
              <w:t xml:space="preserve"> some</w:t>
            </w:r>
            <w:r>
              <w:t xml:space="preserve"> good jokes. Now listen to this</w:t>
            </w:r>
            <w:r w:rsidR="00C6540A">
              <w:t>. [interrupted]</w:t>
            </w:r>
          </w:p>
        </w:tc>
      </w:tr>
      <w:tr w:rsidR="00537F52" w:rsidTr="0084378D">
        <w:tc>
          <w:tcPr>
            <w:tcW w:w="1255" w:type="dxa"/>
          </w:tcPr>
          <w:p w:rsidR="00537F52" w:rsidRDefault="00AF39E6" w:rsidP="004E6361">
            <w:r>
              <w:t>01:</w:t>
            </w:r>
            <w:r w:rsidR="00514711">
              <w:t>12</w:t>
            </w:r>
          </w:p>
        </w:tc>
        <w:tc>
          <w:tcPr>
            <w:tcW w:w="1170" w:type="dxa"/>
          </w:tcPr>
          <w:p w:rsidR="00537F52" w:rsidRDefault="00AF0634" w:rsidP="004E6361">
            <w:r>
              <w:t>Jesse</w:t>
            </w:r>
          </w:p>
        </w:tc>
        <w:tc>
          <w:tcPr>
            <w:tcW w:w="6925" w:type="dxa"/>
          </w:tcPr>
          <w:p w:rsidR="00537F52" w:rsidRDefault="00D150E6" w:rsidP="004E6361">
            <w:r>
              <w:t>Sam</w:t>
            </w:r>
            <w:r w:rsidR="00514711">
              <w:t xml:space="preserve"> </w:t>
            </w:r>
            <w:proofErr w:type="spellStart"/>
            <w:r>
              <w:t>S</w:t>
            </w:r>
            <w:r w:rsidR="00AF0634">
              <w:t>u</w:t>
            </w:r>
            <w:r w:rsidR="00C6540A">
              <w:t>ggi</w:t>
            </w:r>
            <w:r>
              <w:t>ns</w:t>
            </w:r>
            <w:proofErr w:type="spellEnd"/>
            <w:r w:rsidR="00C6540A">
              <w:t xml:space="preserve">! You </w:t>
            </w:r>
            <w:r>
              <w:t xml:space="preserve">better start </w:t>
            </w:r>
            <w:proofErr w:type="spellStart"/>
            <w:r>
              <w:t>payin</w:t>
            </w:r>
            <w:proofErr w:type="spellEnd"/>
            <w:r>
              <w:t>’ more atten</w:t>
            </w:r>
            <w:r w:rsidR="00705D10">
              <w:t>ti</w:t>
            </w:r>
            <w:r>
              <w:t xml:space="preserve">on to </w:t>
            </w:r>
            <w:r w:rsidR="00FB7954">
              <w:t>y</w:t>
            </w:r>
            <w:r>
              <w:t xml:space="preserve">our work and </w:t>
            </w:r>
            <w:r w:rsidR="00705D10">
              <w:t>less attention to them ole jokes.</w:t>
            </w:r>
          </w:p>
        </w:tc>
      </w:tr>
      <w:tr w:rsidR="00537F52" w:rsidTr="0084378D">
        <w:tc>
          <w:tcPr>
            <w:tcW w:w="1255" w:type="dxa"/>
          </w:tcPr>
          <w:p w:rsidR="00537F52" w:rsidRDefault="00AF39E6" w:rsidP="004E6361">
            <w:r>
              <w:t>01:</w:t>
            </w:r>
            <w:r w:rsidR="00D17B8F">
              <w:t>18</w:t>
            </w:r>
          </w:p>
        </w:tc>
        <w:tc>
          <w:tcPr>
            <w:tcW w:w="1170" w:type="dxa"/>
          </w:tcPr>
          <w:p w:rsidR="00537F52" w:rsidRDefault="00AF0634" w:rsidP="004E6361">
            <w:r>
              <w:t>Sam</w:t>
            </w:r>
          </w:p>
        </w:tc>
        <w:tc>
          <w:tcPr>
            <w:tcW w:w="6925" w:type="dxa"/>
          </w:tcPr>
          <w:p w:rsidR="00537F52" w:rsidRDefault="00705D10" w:rsidP="004E6361">
            <w:r>
              <w:t xml:space="preserve">Well now, well now, Jesse, I’m </w:t>
            </w:r>
            <w:proofErr w:type="spellStart"/>
            <w:r>
              <w:t>learnin</w:t>
            </w:r>
            <w:proofErr w:type="spellEnd"/>
            <w:r>
              <w:t>’ a lot from this book.</w:t>
            </w:r>
            <w:r w:rsidR="00C6540A">
              <w:t xml:space="preserve"> I</w:t>
            </w:r>
            <w:r>
              <w:t xml:space="preserve">t </w:t>
            </w:r>
            <w:proofErr w:type="spellStart"/>
            <w:r>
              <w:t>ain’t</w:t>
            </w:r>
            <w:proofErr w:type="spellEnd"/>
            <w:r>
              <w:t xml:space="preserve"> the jokes so much as the unusual</w:t>
            </w:r>
            <w:r w:rsidR="00C6540A">
              <w:t xml:space="preserve">, uh…. </w:t>
            </w:r>
            <w:proofErr w:type="spellStart"/>
            <w:r w:rsidR="00C6540A">
              <w:t>L</w:t>
            </w:r>
            <w:r>
              <w:t>ook</w:t>
            </w:r>
            <w:r w:rsidR="00C6540A">
              <w:t>ie</w:t>
            </w:r>
            <w:proofErr w:type="spellEnd"/>
            <w:r>
              <w:t xml:space="preserve"> here now. Here’s a woman with a twelve-inch waist. Got a picture of her here.</w:t>
            </w:r>
          </w:p>
        </w:tc>
      </w:tr>
      <w:tr w:rsidR="00537F52" w:rsidTr="0084378D">
        <w:tc>
          <w:tcPr>
            <w:tcW w:w="1255" w:type="dxa"/>
          </w:tcPr>
          <w:p w:rsidR="00537F52" w:rsidRDefault="00AF39E6" w:rsidP="004E6361">
            <w:r>
              <w:t>01:</w:t>
            </w:r>
            <w:r w:rsidR="00D17B8F">
              <w:t>28</w:t>
            </w:r>
          </w:p>
        </w:tc>
        <w:tc>
          <w:tcPr>
            <w:tcW w:w="1170" w:type="dxa"/>
          </w:tcPr>
          <w:p w:rsidR="00537F52" w:rsidRDefault="00FB7954" w:rsidP="004E6361">
            <w:r>
              <w:t>Jesse</w:t>
            </w:r>
          </w:p>
        </w:tc>
        <w:tc>
          <w:tcPr>
            <w:tcW w:w="6925" w:type="dxa"/>
          </w:tcPr>
          <w:p w:rsidR="00537F52" w:rsidRDefault="00C62D4A" w:rsidP="004E6361">
            <w:r>
              <w:t>L-let me see that thing. Hmm.</w:t>
            </w:r>
          </w:p>
        </w:tc>
      </w:tr>
      <w:tr w:rsidR="00FB7954" w:rsidTr="0084378D">
        <w:tc>
          <w:tcPr>
            <w:tcW w:w="1255" w:type="dxa"/>
          </w:tcPr>
          <w:p w:rsidR="00FB7954" w:rsidRDefault="00154B41" w:rsidP="004E6361">
            <w:r>
              <w:t>01:31</w:t>
            </w:r>
          </w:p>
        </w:tc>
        <w:tc>
          <w:tcPr>
            <w:tcW w:w="1170" w:type="dxa"/>
          </w:tcPr>
          <w:p w:rsidR="00FB7954" w:rsidRDefault="00154B41" w:rsidP="004E6361">
            <w:r>
              <w:t>Sam</w:t>
            </w:r>
          </w:p>
        </w:tc>
        <w:tc>
          <w:tcPr>
            <w:tcW w:w="6925" w:type="dxa"/>
          </w:tcPr>
          <w:p w:rsidR="00FB7954" w:rsidRDefault="00FB7954" w:rsidP="004E6361">
            <w:r>
              <w:t>Jesse, Pearl got wrists bigger than that. She could tread water in a garden hose.</w:t>
            </w:r>
          </w:p>
        </w:tc>
      </w:tr>
      <w:tr w:rsidR="00537F52" w:rsidTr="0084378D">
        <w:tc>
          <w:tcPr>
            <w:tcW w:w="1255" w:type="dxa"/>
          </w:tcPr>
          <w:p w:rsidR="00537F52" w:rsidRDefault="00AF39E6" w:rsidP="004E6361">
            <w:r>
              <w:lastRenderedPageBreak/>
              <w:t>01:</w:t>
            </w:r>
            <w:r w:rsidR="00BE49C3">
              <w:t>35</w:t>
            </w:r>
          </w:p>
        </w:tc>
        <w:tc>
          <w:tcPr>
            <w:tcW w:w="1170" w:type="dxa"/>
          </w:tcPr>
          <w:p w:rsidR="00537F52" w:rsidRDefault="00AF0634" w:rsidP="004E6361">
            <w:r>
              <w:t>Leon</w:t>
            </w:r>
          </w:p>
        </w:tc>
        <w:tc>
          <w:tcPr>
            <w:tcW w:w="6925" w:type="dxa"/>
          </w:tcPr>
          <w:p w:rsidR="00537F52" w:rsidRDefault="00C62D4A" w:rsidP="004E6361">
            <w:r>
              <w:t>Does it give</w:t>
            </w:r>
            <w:r w:rsidR="00263FE4">
              <w:t xml:space="preserve"> he</w:t>
            </w:r>
            <w:r>
              <w:t>r name, Sam?</w:t>
            </w:r>
          </w:p>
        </w:tc>
      </w:tr>
      <w:tr w:rsidR="00537F52" w:rsidTr="0084378D">
        <w:tc>
          <w:tcPr>
            <w:tcW w:w="1255" w:type="dxa"/>
          </w:tcPr>
          <w:p w:rsidR="00537F52" w:rsidRDefault="00BE49C3" w:rsidP="004E6361">
            <w:r>
              <w:t>01:</w:t>
            </w:r>
            <w:r w:rsidR="00D74965">
              <w:t>37</w:t>
            </w:r>
          </w:p>
        </w:tc>
        <w:tc>
          <w:tcPr>
            <w:tcW w:w="1170" w:type="dxa"/>
          </w:tcPr>
          <w:p w:rsidR="00537F52" w:rsidRDefault="00AF0634" w:rsidP="004E6361">
            <w:r>
              <w:t>Sam</w:t>
            </w:r>
          </w:p>
        </w:tc>
        <w:tc>
          <w:tcPr>
            <w:tcW w:w="6925" w:type="dxa"/>
          </w:tcPr>
          <w:p w:rsidR="00537F52" w:rsidRDefault="00C6540A" w:rsidP="0089060E">
            <w:pPr>
              <w:tabs>
                <w:tab w:val="left" w:pos="5933"/>
              </w:tabs>
            </w:pPr>
            <w:r>
              <w:t>A</w:t>
            </w:r>
            <w:r w:rsidR="00C804D1">
              <w:t>-and it says here there’s a bunch of people who won’t eat beef</w:t>
            </w:r>
            <w:r w:rsidR="00AF0634">
              <w:t xml:space="preserve"> u-u-unless- because they think their </w:t>
            </w:r>
            <w:r w:rsidR="00154B41">
              <w:t>kin</w:t>
            </w:r>
            <w:r w:rsidR="00AF0634">
              <w:t xml:space="preserve"> folk</w:t>
            </w:r>
            <w:r>
              <w:t>s</w:t>
            </w:r>
            <w:r w:rsidR="00AF0634">
              <w:t xml:space="preserve"> come back as cattle after they die.</w:t>
            </w:r>
          </w:p>
        </w:tc>
      </w:tr>
      <w:tr w:rsidR="00537F52" w:rsidTr="0084378D">
        <w:tc>
          <w:tcPr>
            <w:tcW w:w="1255" w:type="dxa"/>
          </w:tcPr>
          <w:p w:rsidR="00537F52" w:rsidRDefault="00BE49C3" w:rsidP="004E6361">
            <w:r>
              <w:t>01:</w:t>
            </w:r>
            <w:r w:rsidR="00D74965">
              <w:t>45</w:t>
            </w:r>
          </w:p>
        </w:tc>
        <w:tc>
          <w:tcPr>
            <w:tcW w:w="1170" w:type="dxa"/>
          </w:tcPr>
          <w:p w:rsidR="00537F52" w:rsidRDefault="00AF0634" w:rsidP="004E6361">
            <w:r>
              <w:t>Jesse</w:t>
            </w:r>
          </w:p>
        </w:tc>
        <w:tc>
          <w:tcPr>
            <w:tcW w:w="6925" w:type="dxa"/>
          </w:tcPr>
          <w:p w:rsidR="00537F52" w:rsidRDefault="00AF0634" w:rsidP="0089060E">
            <w:pPr>
              <w:tabs>
                <w:tab w:val="left" w:pos="5933"/>
              </w:tabs>
            </w:pPr>
            <w:r>
              <w:t>Let me see that book</w:t>
            </w:r>
            <w:r w:rsidR="00C6540A">
              <w:t>!</w:t>
            </w:r>
            <w:r w:rsidR="00DD7327">
              <w:t xml:space="preserve"> All that stuff’s complete nonsense.</w:t>
            </w:r>
          </w:p>
        </w:tc>
      </w:tr>
      <w:tr w:rsidR="00537F52" w:rsidTr="0084378D">
        <w:tc>
          <w:tcPr>
            <w:tcW w:w="1255" w:type="dxa"/>
          </w:tcPr>
          <w:p w:rsidR="00537F52" w:rsidRDefault="00BE49C3" w:rsidP="004E6361">
            <w:r>
              <w:t>01:</w:t>
            </w:r>
            <w:r w:rsidR="00D74965">
              <w:t>49</w:t>
            </w:r>
          </w:p>
        </w:tc>
        <w:tc>
          <w:tcPr>
            <w:tcW w:w="1170" w:type="dxa"/>
          </w:tcPr>
          <w:p w:rsidR="00537F52" w:rsidRDefault="00C57517" w:rsidP="004E6361">
            <w:r>
              <w:t>Leon</w:t>
            </w:r>
          </w:p>
        </w:tc>
        <w:tc>
          <w:tcPr>
            <w:tcW w:w="6925" w:type="dxa"/>
          </w:tcPr>
          <w:p w:rsidR="00537F52" w:rsidRDefault="00DD7327" w:rsidP="004E6361">
            <w:r>
              <w:t>W-what kind of cattle, Sam?</w:t>
            </w:r>
          </w:p>
        </w:tc>
      </w:tr>
      <w:tr w:rsidR="00537F52" w:rsidTr="0084378D">
        <w:tc>
          <w:tcPr>
            <w:tcW w:w="1255" w:type="dxa"/>
          </w:tcPr>
          <w:p w:rsidR="00537F52" w:rsidRDefault="00BE49C3" w:rsidP="004E6361">
            <w:r>
              <w:t>01:</w:t>
            </w:r>
            <w:r w:rsidR="00D74965">
              <w:t>51</w:t>
            </w:r>
          </w:p>
        </w:tc>
        <w:tc>
          <w:tcPr>
            <w:tcW w:w="1170" w:type="dxa"/>
          </w:tcPr>
          <w:p w:rsidR="00537F52" w:rsidRDefault="00C57517" w:rsidP="004E6361">
            <w:r>
              <w:t>Sam</w:t>
            </w:r>
          </w:p>
        </w:tc>
        <w:tc>
          <w:tcPr>
            <w:tcW w:w="6925" w:type="dxa"/>
          </w:tcPr>
          <w:p w:rsidR="00537F52" w:rsidRDefault="00DD7327" w:rsidP="004E6361">
            <w:r>
              <w:t>Why, Leon! I don’t know! I-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1:52</w:t>
            </w:r>
          </w:p>
        </w:tc>
        <w:tc>
          <w:tcPr>
            <w:tcW w:w="1170" w:type="dxa"/>
          </w:tcPr>
          <w:p w:rsidR="00537F52" w:rsidRDefault="00C57517" w:rsidP="004E6361">
            <w:r>
              <w:t>Jesse</w:t>
            </w:r>
          </w:p>
        </w:tc>
        <w:tc>
          <w:tcPr>
            <w:tcW w:w="6925" w:type="dxa"/>
          </w:tcPr>
          <w:p w:rsidR="00537F52" w:rsidRDefault="00DD7327" w:rsidP="004E6361">
            <w:r>
              <w:t xml:space="preserve">Hey! Listen to this. In one hours-time, on April the second, nineteen oh five in </w:t>
            </w:r>
            <w:r w:rsidR="00154B41">
              <w:t>[</w:t>
            </w:r>
            <w:proofErr w:type="spellStart"/>
            <w:r>
              <w:t>Timberha</w:t>
            </w:r>
            <w:r w:rsidR="00154B41">
              <w:t>p</w:t>
            </w:r>
            <w:proofErr w:type="spellEnd"/>
            <w:r w:rsidR="00154B41">
              <w:t>?]</w:t>
            </w:r>
            <w:r>
              <w:t>, Montana, the temperature rose from nineteen degrees to eighty-nine degrees.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03</w:t>
            </w:r>
          </w:p>
        </w:tc>
        <w:tc>
          <w:tcPr>
            <w:tcW w:w="1170" w:type="dxa"/>
          </w:tcPr>
          <w:p w:rsidR="00537F52" w:rsidRDefault="00C57517" w:rsidP="004E6361">
            <w:r>
              <w:t>Leon</w:t>
            </w:r>
          </w:p>
        </w:tc>
        <w:tc>
          <w:tcPr>
            <w:tcW w:w="6925" w:type="dxa"/>
          </w:tcPr>
          <w:p w:rsidR="00537F52" w:rsidRDefault="00DD7327" w:rsidP="004E6361">
            <w:r>
              <w:t>Well, I remember one night in Gum Springs</w:t>
            </w:r>
            <w:r w:rsidR="00C6540A">
              <w:t>,</w:t>
            </w:r>
            <w:r>
              <w:t xml:space="preserve"> </w:t>
            </w:r>
            <w:r w:rsidR="00C6540A">
              <w:t xml:space="preserve">temperature rose </w:t>
            </w:r>
            <w:r>
              <w:t>from sixty to-to a hundred and eighty-nine in four minutes.</w:t>
            </w:r>
            <w:r w:rsidR="00890B32">
              <w:t xml:space="preserve"> Knocked me plum out of bed.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861A50">
              <w:t>11</w:t>
            </w:r>
          </w:p>
        </w:tc>
        <w:tc>
          <w:tcPr>
            <w:tcW w:w="1170" w:type="dxa"/>
          </w:tcPr>
          <w:p w:rsidR="00537F52" w:rsidRDefault="007C4507" w:rsidP="004E6361">
            <w:r>
              <w:t>Jesse</w:t>
            </w:r>
          </w:p>
        </w:tc>
        <w:tc>
          <w:tcPr>
            <w:tcW w:w="6925" w:type="dxa"/>
          </w:tcPr>
          <w:p w:rsidR="00537F52" w:rsidRDefault="00890B32" w:rsidP="004E6361">
            <w:r>
              <w:t>What knocked you out of bed, Leon?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861A50">
              <w:t>12</w:t>
            </w:r>
          </w:p>
        </w:tc>
        <w:tc>
          <w:tcPr>
            <w:tcW w:w="1170" w:type="dxa"/>
          </w:tcPr>
          <w:p w:rsidR="00537F52" w:rsidRDefault="007C4507" w:rsidP="004E6361">
            <w:r>
              <w:t>Leon</w:t>
            </w:r>
          </w:p>
        </w:tc>
        <w:tc>
          <w:tcPr>
            <w:tcW w:w="6925" w:type="dxa"/>
          </w:tcPr>
          <w:p w:rsidR="00537F52" w:rsidRDefault="00890B32" w:rsidP="004E6361">
            <w:r>
              <w:t>Explosion. See, there was this here eight</w:t>
            </w:r>
            <w:r w:rsidR="00387D43">
              <w:t>-</w:t>
            </w:r>
            <w:r>
              <w:t>inch gas line-</w:t>
            </w:r>
            <w:r w:rsidR="00C6540A">
              <w:t xml:space="preserve"> [interrupted]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861A50">
              <w:t>15</w:t>
            </w:r>
          </w:p>
        </w:tc>
        <w:tc>
          <w:tcPr>
            <w:tcW w:w="1170" w:type="dxa"/>
          </w:tcPr>
          <w:p w:rsidR="00537F52" w:rsidRDefault="007C4507" w:rsidP="004E6361">
            <w:r>
              <w:t>Sam</w:t>
            </w:r>
          </w:p>
        </w:tc>
        <w:tc>
          <w:tcPr>
            <w:tcW w:w="6925" w:type="dxa"/>
          </w:tcPr>
          <w:p w:rsidR="00537F52" w:rsidRDefault="00387D43" w:rsidP="004E6361">
            <w:r>
              <w:t xml:space="preserve">I wonder what started them people to </w:t>
            </w:r>
            <w:proofErr w:type="spellStart"/>
            <w:r>
              <w:t>thinkin</w:t>
            </w:r>
            <w:proofErr w:type="spellEnd"/>
            <w:r>
              <w:t>’ their folks come back as cattle.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674A02">
              <w:t>2</w:t>
            </w:r>
            <w:r w:rsidR="00E12393">
              <w:t>0</w:t>
            </w:r>
          </w:p>
        </w:tc>
        <w:tc>
          <w:tcPr>
            <w:tcW w:w="1170" w:type="dxa"/>
          </w:tcPr>
          <w:p w:rsidR="00537F52" w:rsidRDefault="007C4507" w:rsidP="004E6361">
            <w:r>
              <w:t>Jesse</w:t>
            </w:r>
          </w:p>
        </w:tc>
        <w:tc>
          <w:tcPr>
            <w:tcW w:w="6925" w:type="dxa"/>
          </w:tcPr>
          <w:p w:rsidR="00537F52" w:rsidRDefault="00387D43" w:rsidP="004E6361">
            <w:r>
              <w:t>Leon, the temperature from a</w:t>
            </w:r>
            <w:r w:rsidR="00154B41">
              <w:t>-from a</w:t>
            </w:r>
            <w:r w:rsidR="00C6540A">
              <w:t>n</w:t>
            </w:r>
            <w:r>
              <w:t xml:space="preserve"> explosion </w:t>
            </w:r>
            <w:proofErr w:type="spellStart"/>
            <w:r>
              <w:t>ain’t</w:t>
            </w:r>
            <w:proofErr w:type="spellEnd"/>
            <w:r>
              <w:t xml:space="preserve"> the same thing. Now-now, </w:t>
            </w:r>
            <w:proofErr w:type="spellStart"/>
            <w:r>
              <w:t>lookie</w:t>
            </w:r>
            <w:proofErr w:type="spellEnd"/>
            <w:r>
              <w:t xml:space="preserve"> here. Look at this.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E12393">
              <w:t>26</w:t>
            </w:r>
          </w:p>
        </w:tc>
        <w:tc>
          <w:tcPr>
            <w:tcW w:w="1170" w:type="dxa"/>
          </w:tcPr>
          <w:p w:rsidR="00537F52" w:rsidRDefault="007C4507" w:rsidP="004E6361">
            <w:r>
              <w:t>Leon</w:t>
            </w:r>
          </w:p>
        </w:tc>
        <w:tc>
          <w:tcPr>
            <w:tcW w:w="6925" w:type="dxa"/>
          </w:tcPr>
          <w:p w:rsidR="00537F52" w:rsidRDefault="00387D43" w:rsidP="004E6361">
            <w:r>
              <w:t>Cattle do stand around in bunches a lot. Just</w:t>
            </w:r>
            <w:r w:rsidR="00154B41">
              <w:t>-just</w:t>
            </w:r>
            <w:r>
              <w:t xml:space="preserve"> like people.</w:t>
            </w:r>
          </w:p>
        </w:tc>
      </w:tr>
      <w:tr w:rsidR="00C6540A" w:rsidTr="0084378D">
        <w:tc>
          <w:tcPr>
            <w:tcW w:w="1255" w:type="dxa"/>
          </w:tcPr>
          <w:p w:rsidR="00C6540A" w:rsidRDefault="00C6540A" w:rsidP="004E6361">
            <w:r>
              <w:t>02:30</w:t>
            </w:r>
          </w:p>
        </w:tc>
        <w:tc>
          <w:tcPr>
            <w:tcW w:w="1170" w:type="dxa"/>
          </w:tcPr>
          <w:p w:rsidR="00C6540A" w:rsidRDefault="00C6540A" w:rsidP="004E6361">
            <w:r>
              <w:t>Jesse</w:t>
            </w:r>
          </w:p>
        </w:tc>
        <w:tc>
          <w:tcPr>
            <w:tcW w:w="6925" w:type="dxa"/>
          </w:tcPr>
          <w:p w:rsidR="00C6540A" w:rsidRDefault="00C6540A" w:rsidP="004E6361">
            <w:r>
              <w:t>See, this-this took place in Bloomington, Minnesota.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C6540A">
              <w:t>33</w:t>
            </w:r>
          </w:p>
        </w:tc>
        <w:tc>
          <w:tcPr>
            <w:tcW w:w="1170" w:type="dxa"/>
          </w:tcPr>
          <w:p w:rsidR="00537F52" w:rsidRDefault="007C4507" w:rsidP="004E6361">
            <w:r>
              <w:t>Sam</w:t>
            </w:r>
          </w:p>
        </w:tc>
        <w:tc>
          <w:tcPr>
            <w:tcW w:w="6925" w:type="dxa"/>
          </w:tcPr>
          <w:p w:rsidR="00537F52" w:rsidRDefault="00387D43" w:rsidP="004E6361">
            <w:r>
              <w:t>Jesse, you promise me one thing?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E12393">
              <w:t>35</w:t>
            </w:r>
          </w:p>
        </w:tc>
        <w:tc>
          <w:tcPr>
            <w:tcW w:w="1170" w:type="dxa"/>
          </w:tcPr>
          <w:p w:rsidR="00537F52" w:rsidRDefault="007C4507" w:rsidP="004E6361">
            <w:r>
              <w:t>Jesse</w:t>
            </w:r>
          </w:p>
        </w:tc>
        <w:tc>
          <w:tcPr>
            <w:tcW w:w="6925" w:type="dxa"/>
          </w:tcPr>
          <w:p w:rsidR="00537F52" w:rsidRDefault="00387D43" w:rsidP="004E6361">
            <w:r>
              <w:t>What? Oh. Yeah, Sam. What is it?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E12393">
              <w:t>37</w:t>
            </w:r>
          </w:p>
        </w:tc>
        <w:tc>
          <w:tcPr>
            <w:tcW w:w="1170" w:type="dxa"/>
          </w:tcPr>
          <w:p w:rsidR="00537F52" w:rsidRDefault="007C4507" w:rsidP="004E6361">
            <w:r>
              <w:t>Sam</w:t>
            </w:r>
          </w:p>
        </w:tc>
        <w:tc>
          <w:tcPr>
            <w:tcW w:w="6925" w:type="dxa"/>
          </w:tcPr>
          <w:p w:rsidR="00537F52" w:rsidRDefault="00387D43" w:rsidP="004E6361">
            <w:r>
              <w:t>Well, if I die before you t</w:t>
            </w:r>
            <w:r w:rsidR="00E12393">
              <w:t>wo</w:t>
            </w:r>
            <w:r>
              <w:t xml:space="preserve">- if I die before you do, now, </w:t>
            </w:r>
            <w:r w:rsidR="00C6540A">
              <w:t xml:space="preserve">will </w:t>
            </w:r>
            <w:bookmarkStart w:id="0" w:name="_GoBack"/>
            <w:bookmarkEnd w:id="0"/>
            <w:r>
              <w:t xml:space="preserve">you stop </w:t>
            </w:r>
            <w:proofErr w:type="spellStart"/>
            <w:r>
              <w:t>eatin</w:t>
            </w:r>
            <w:proofErr w:type="spellEnd"/>
            <w:r>
              <w:t>’ beef?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E12393">
              <w:t>42</w:t>
            </w:r>
          </w:p>
        </w:tc>
        <w:tc>
          <w:tcPr>
            <w:tcW w:w="1170" w:type="dxa"/>
          </w:tcPr>
          <w:p w:rsidR="00537F52" w:rsidRDefault="007C4507" w:rsidP="004E6361">
            <w:r>
              <w:t>Jesse</w:t>
            </w:r>
          </w:p>
        </w:tc>
        <w:tc>
          <w:tcPr>
            <w:tcW w:w="6925" w:type="dxa"/>
          </w:tcPr>
          <w:p w:rsidR="00537F52" w:rsidRDefault="00387D43" w:rsidP="004E6361">
            <w:r>
              <w:t xml:space="preserve">Sam, what in the world? We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talkin</w:t>
            </w:r>
            <w:proofErr w:type="spellEnd"/>
            <w:r>
              <w:t xml:space="preserve">’ about a log </w:t>
            </w:r>
            <w:proofErr w:type="spellStart"/>
            <w:r>
              <w:t>rollin</w:t>
            </w:r>
            <w:proofErr w:type="spellEnd"/>
            <w:r>
              <w:t>’ contest in Minnesota. [music overlap]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E12393">
              <w:t>47</w:t>
            </w:r>
          </w:p>
        </w:tc>
        <w:tc>
          <w:tcPr>
            <w:tcW w:w="1170" w:type="dxa"/>
          </w:tcPr>
          <w:p w:rsidR="00537F52" w:rsidRDefault="00537F52" w:rsidP="004E6361"/>
        </w:tc>
        <w:tc>
          <w:tcPr>
            <w:tcW w:w="6925" w:type="dxa"/>
          </w:tcPr>
          <w:p w:rsidR="00537F52" w:rsidRDefault="00387D43" w:rsidP="004E6361">
            <w:r>
              <w:t>[music]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t>02:</w:t>
            </w:r>
            <w:r w:rsidR="00E12393">
              <w:t>56</w:t>
            </w:r>
          </w:p>
        </w:tc>
        <w:tc>
          <w:tcPr>
            <w:tcW w:w="1170" w:type="dxa"/>
          </w:tcPr>
          <w:p w:rsidR="00537F52" w:rsidRDefault="00537F52" w:rsidP="004E6361"/>
        </w:tc>
        <w:tc>
          <w:tcPr>
            <w:tcW w:w="6925" w:type="dxa"/>
          </w:tcPr>
          <w:p w:rsidR="00537F52" w:rsidRDefault="00387D43" w:rsidP="004E6361">
            <w:r>
              <w:t>[music fades out, then repeats]</w:t>
            </w:r>
          </w:p>
        </w:tc>
      </w:tr>
      <w:tr w:rsidR="00537F52" w:rsidTr="0084378D">
        <w:tc>
          <w:tcPr>
            <w:tcW w:w="1255" w:type="dxa"/>
          </w:tcPr>
          <w:p w:rsidR="00537F52" w:rsidRDefault="00D74965" w:rsidP="004E6361">
            <w:r>
              <w:lastRenderedPageBreak/>
              <w:t>0</w:t>
            </w:r>
            <w:r w:rsidR="00E12393">
              <w:t>3</w:t>
            </w:r>
            <w:r>
              <w:t>:</w:t>
            </w:r>
            <w:r w:rsidR="00E12393">
              <w:t>05</w:t>
            </w:r>
          </w:p>
        </w:tc>
        <w:tc>
          <w:tcPr>
            <w:tcW w:w="1170" w:type="dxa"/>
          </w:tcPr>
          <w:p w:rsidR="00537F52" w:rsidRDefault="007C4507" w:rsidP="004E6361">
            <w:r>
              <w:t>Jesse</w:t>
            </w:r>
          </w:p>
        </w:tc>
        <w:tc>
          <w:tcPr>
            <w:tcW w:w="6925" w:type="dxa"/>
          </w:tcPr>
          <w:p w:rsidR="00537F52" w:rsidRDefault="00C57517" w:rsidP="004E6361">
            <w:r>
              <w:t xml:space="preserve">Sam, that-that religion you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talkin</w:t>
            </w:r>
            <w:proofErr w:type="spellEnd"/>
            <w:r>
              <w:t>’ about. That was reincarnation. Now-now, does that word ring a bell?</w:t>
            </w:r>
          </w:p>
        </w:tc>
      </w:tr>
      <w:tr w:rsidR="00537F52" w:rsidTr="0084378D">
        <w:tc>
          <w:tcPr>
            <w:tcW w:w="1255" w:type="dxa"/>
          </w:tcPr>
          <w:p w:rsidR="00537F52" w:rsidRPr="0084378D" w:rsidRDefault="00E12393" w:rsidP="0084378D">
            <w:r>
              <w:t>03:12</w:t>
            </w:r>
          </w:p>
        </w:tc>
        <w:tc>
          <w:tcPr>
            <w:tcW w:w="1170" w:type="dxa"/>
          </w:tcPr>
          <w:p w:rsidR="00537F52" w:rsidRDefault="007C4507" w:rsidP="004E6361">
            <w:r>
              <w:t>Sam</w:t>
            </w:r>
          </w:p>
        </w:tc>
        <w:tc>
          <w:tcPr>
            <w:tcW w:w="6925" w:type="dxa"/>
          </w:tcPr>
          <w:p w:rsidR="00537F52" w:rsidRDefault="00C57517" w:rsidP="004E6361">
            <w:r>
              <w:t>Nope.</w:t>
            </w:r>
          </w:p>
        </w:tc>
      </w:tr>
      <w:tr w:rsidR="00537F52" w:rsidTr="0084378D">
        <w:tc>
          <w:tcPr>
            <w:tcW w:w="1255" w:type="dxa"/>
          </w:tcPr>
          <w:p w:rsidR="00537F52" w:rsidRPr="0084378D" w:rsidRDefault="00E12393" w:rsidP="0084378D">
            <w:r>
              <w:t>03:13</w:t>
            </w:r>
          </w:p>
        </w:tc>
        <w:tc>
          <w:tcPr>
            <w:tcW w:w="1170" w:type="dxa"/>
          </w:tcPr>
          <w:p w:rsidR="00537F52" w:rsidRDefault="007C4507" w:rsidP="004E6361">
            <w:r>
              <w:t>Leon</w:t>
            </w:r>
          </w:p>
        </w:tc>
        <w:tc>
          <w:tcPr>
            <w:tcW w:w="6925" w:type="dxa"/>
          </w:tcPr>
          <w:p w:rsidR="00537F52" w:rsidRDefault="00C57517" w:rsidP="004E6361">
            <w:r>
              <w:t>Don’t ring mine neither, Mr. Jesse.</w:t>
            </w:r>
          </w:p>
        </w:tc>
      </w:tr>
      <w:tr w:rsidR="00537F52" w:rsidTr="0084378D">
        <w:tc>
          <w:tcPr>
            <w:tcW w:w="1255" w:type="dxa"/>
          </w:tcPr>
          <w:p w:rsidR="00537F52" w:rsidRDefault="00E12393" w:rsidP="004E6361">
            <w:r>
              <w:t>03:15</w:t>
            </w:r>
          </w:p>
        </w:tc>
        <w:tc>
          <w:tcPr>
            <w:tcW w:w="1170" w:type="dxa"/>
          </w:tcPr>
          <w:p w:rsidR="00537F52" w:rsidRDefault="007C4507" w:rsidP="004E6361">
            <w:r>
              <w:t>Jesse</w:t>
            </w:r>
          </w:p>
        </w:tc>
        <w:tc>
          <w:tcPr>
            <w:tcW w:w="6925" w:type="dxa"/>
          </w:tcPr>
          <w:p w:rsidR="00537F52" w:rsidRDefault="00C57517" w:rsidP="004E6361">
            <w:r>
              <w:t>Welp, you talk away the “re</w:t>
            </w:r>
            <w:r w:rsidR="00624D06">
              <w:t>-</w:t>
            </w:r>
            <w:r>
              <w:t>in” and what have you got? “Carnation.” Now, does that ring a bell?</w:t>
            </w:r>
          </w:p>
        </w:tc>
      </w:tr>
      <w:tr w:rsidR="00537F52" w:rsidTr="0084378D">
        <w:tc>
          <w:tcPr>
            <w:tcW w:w="1255" w:type="dxa"/>
          </w:tcPr>
          <w:p w:rsidR="00537F52" w:rsidRDefault="00E12393" w:rsidP="004E6361">
            <w:r>
              <w:t>03:20</w:t>
            </w:r>
          </w:p>
        </w:tc>
        <w:tc>
          <w:tcPr>
            <w:tcW w:w="1170" w:type="dxa"/>
          </w:tcPr>
          <w:p w:rsidR="00537F52" w:rsidRDefault="007C4507" w:rsidP="004E6361">
            <w:r>
              <w:t>Sam</w:t>
            </w:r>
          </w:p>
        </w:tc>
        <w:tc>
          <w:tcPr>
            <w:tcW w:w="6925" w:type="dxa"/>
          </w:tcPr>
          <w:p w:rsidR="00537F52" w:rsidRDefault="00C57517" w:rsidP="004E6361">
            <w:r>
              <w:t xml:space="preserve">Like, milk. That’s what they make. Why I bet they started that whole religion so people would stop </w:t>
            </w:r>
            <w:proofErr w:type="spellStart"/>
            <w:r>
              <w:t>milkin</w:t>
            </w:r>
            <w:proofErr w:type="spellEnd"/>
            <w:r>
              <w:t xml:space="preserve">’ cows. Now, I was </w:t>
            </w:r>
            <w:proofErr w:type="spellStart"/>
            <w:r>
              <w:t>tryin</w:t>
            </w:r>
            <w:proofErr w:type="spellEnd"/>
            <w:r>
              <w:t>’ to remember who Ruth, my goat, looked like. It was about to come to me. [music</w:t>
            </w:r>
            <w:r w:rsidR="007C4507">
              <w:t xml:space="preserve"> overlap</w:t>
            </w:r>
            <w:r>
              <w:t>]</w:t>
            </w:r>
          </w:p>
        </w:tc>
      </w:tr>
      <w:tr w:rsidR="00537F52" w:rsidTr="0084378D">
        <w:tc>
          <w:tcPr>
            <w:tcW w:w="1255" w:type="dxa"/>
          </w:tcPr>
          <w:p w:rsidR="00537F52" w:rsidRDefault="00E12393" w:rsidP="004E6361">
            <w:r>
              <w:t>03:31</w:t>
            </w:r>
          </w:p>
        </w:tc>
        <w:tc>
          <w:tcPr>
            <w:tcW w:w="1170" w:type="dxa"/>
          </w:tcPr>
          <w:p w:rsidR="00537F52" w:rsidRDefault="00537F52" w:rsidP="004E6361"/>
        </w:tc>
        <w:tc>
          <w:tcPr>
            <w:tcW w:w="6925" w:type="dxa"/>
          </w:tcPr>
          <w:p w:rsidR="00537F52" w:rsidRDefault="00C57517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154B41"/>
    <w:rsid w:val="001B63F5"/>
    <w:rsid w:val="002507CC"/>
    <w:rsid w:val="00263FE4"/>
    <w:rsid w:val="00387D43"/>
    <w:rsid w:val="00433DF0"/>
    <w:rsid w:val="004E6361"/>
    <w:rsid w:val="005113C0"/>
    <w:rsid w:val="00514711"/>
    <w:rsid w:val="00537F52"/>
    <w:rsid w:val="00624D06"/>
    <w:rsid w:val="00674A02"/>
    <w:rsid w:val="0068741C"/>
    <w:rsid w:val="0070550F"/>
    <w:rsid w:val="00705D10"/>
    <w:rsid w:val="007323BE"/>
    <w:rsid w:val="007C4507"/>
    <w:rsid w:val="0084378D"/>
    <w:rsid w:val="00861A50"/>
    <w:rsid w:val="0089060E"/>
    <w:rsid w:val="00890B32"/>
    <w:rsid w:val="009A7BF6"/>
    <w:rsid w:val="009E2815"/>
    <w:rsid w:val="00A92652"/>
    <w:rsid w:val="00AF0634"/>
    <w:rsid w:val="00AF39E6"/>
    <w:rsid w:val="00B02F80"/>
    <w:rsid w:val="00B71535"/>
    <w:rsid w:val="00BA0B19"/>
    <w:rsid w:val="00BE49C3"/>
    <w:rsid w:val="00C57517"/>
    <w:rsid w:val="00C62D4A"/>
    <w:rsid w:val="00C6540A"/>
    <w:rsid w:val="00C73338"/>
    <w:rsid w:val="00C73609"/>
    <w:rsid w:val="00C804D1"/>
    <w:rsid w:val="00D150E6"/>
    <w:rsid w:val="00D17B8F"/>
    <w:rsid w:val="00D204B2"/>
    <w:rsid w:val="00D74965"/>
    <w:rsid w:val="00DD7327"/>
    <w:rsid w:val="00E12393"/>
    <w:rsid w:val="00F15AB9"/>
    <w:rsid w:val="00F32762"/>
    <w:rsid w:val="00F62C5F"/>
    <w:rsid w:val="00FB7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EB949"/>
  <w15:chartTrackingRefBased/>
  <w15:docId w15:val="{9EA34A44-FE30-4D8D-8693-957A99E84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2:55:00Z</dcterms:created>
  <dcterms:modified xsi:type="dcterms:W3CDTF">2022-09-21T02:55:00Z</dcterms:modified>
</cp:coreProperties>
</file>